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7611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łosz Ciernio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weł Korba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